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proofErr w:type="spellStart"/>
      <w:r w:rsidR="007C3349">
        <w:rPr>
          <w:b/>
        </w:rPr>
        <w:t>SQRshadow</w:t>
      </w:r>
      <w:proofErr w:type="spellEnd"/>
    </w:p>
    <w:p w:rsidR="00431C2B" w:rsidRDefault="00F55802" w:rsidP="00625730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7D196468" wp14:editId="3580BCA6">
            <wp:extent cx="4951828" cy="2332176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71598" cy="2341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0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FC5734">
        <w:rPr>
          <w:noProof/>
        </w:rPr>
        <w:t>1</w:t>
      </w:r>
      <w:r w:rsidR="00823CC4">
        <w:fldChar w:fldCharType="end"/>
      </w:r>
      <w:bookmarkEnd w:id="0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proofErr w:type="spellStart"/>
      <w:r w:rsidR="00A414EB">
        <w:t>SQRshadow</w:t>
      </w:r>
      <w:proofErr w:type="spellEnd"/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FC5734">
        <w:t>Gambar</w:t>
      </w:r>
      <w:proofErr w:type="spellEnd"/>
      <w:r w:rsidR="00FC5734">
        <w:t xml:space="preserve"> </w:t>
      </w:r>
      <w:r w:rsidR="00FC5734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366ED5">
        <w:rPr>
          <w:rFonts w:asciiTheme="majorBidi" w:hAnsiTheme="majorBidi" w:cstheme="majorBidi"/>
          <w:szCs w:val="24"/>
        </w:rPr>
        <w:t>tujuh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8F3BE6" w:rsidP="006C3E5E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1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1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8F3BE6" w:rsidP="0026679E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+λ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NI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371DFD" w:rsidRPr="00CB4CEF" w:rsidTr="00120673">
        <w:tc>
          <w:tcPr>
            <w:tcW w:w="7938" w:type="dxa"/>
          </w:tcPr>
          <w:p w:rsidR="00371DFD" w:rsidRPr="00EB2969" w:rsidRDefault="008F3BE6" w:rsidP="00371DFD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371DFD" w:rsidRPr="00CB4CEF" w:rsidRDefault="00371DFD" w:rsidP="00371DFD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371DFD" w:rsidRPr="00CB4CEF" w:rsidTr="00120673">
        <w:tc>
          <w:tcPr>
            <w:tcW w:w="7938" w:type="dxa"/>
          </w:tcPr>
          <w:p w:rsidR="00371DFD" w:rsidRPr="00EB2969" w:rsidRDefault="008F3BE6" w:rsidP="00371DFD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371DFD" w:rsidRPr="00CB4CEF" w:rsidRDefault="00371DFD" w:rsidP="00371DFD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371DFD" w:rsidRPr="00CB4CEF" w:rsidTr="00120673">
        <w:tc>
          <w:tcPr>
            <w:tcW w:w="7938" w:type="dxa"/>
          </w:tcPr>
          <w:p w:rsidR="00371DFD" w:rsidRPr="00EB2969" w:rsidRDefault="008F3BE6" w:rsidP="003452AD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γ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-λ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371DFD" w:rsidRPr="00CB4CEF" w:rsidRDefault="00371DFD" w:rsidP="00371DFD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371DFD" w:rsidRPr="00CB4CEF" w:rsidTr="00120673">
        <w:tc>
          <w:tcPr>
            <w:tcW w:w="7938" w:type="dxa"/>
          </w:tcPr>
          <w:p w:rsidR="00371DFD" w:rsidRPr="00EB2969" w:rsidRDefault="008F3BE6" w:rsidP="00371DFD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371DFD" w:rsidRPr="00CB4CEF" w:rsidRDefault="00371DFD" w:rsidP="00371DFD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371DFD" w:rsidRPr="00CB4CEF" w:rsidTr="00120673">
        <w:tc>
          <w:tcPr>
            <w:tcW w:w="7938" w:type="dxa"/>
          </w:tcPr>
          <w:p w:rsidR="00371DFD" w:rsidRPr="00EB2969" w:rsidRDefault="008F3BE6" w:rsidP="00371DFD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371DFD" w:rsidRPr="00CB4CEF" w:rsidRDefault="00371DFD" w:rsidP="00371DFD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0A4BC5" w:rsidRDefault="000A4BC5" w:rsidP="000A4BC5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 w:rsidR="002140C2">
        <w:rPr>
          <w:rFonts w:asciiTheme="majorBidi" w:hAnsiTheme="majorBidi" w:cstheme="majorBidi"/>
          <w:szCs w:val="24"/>
        </w:rPr>
        <w:t>lai-nilai</w:t>
      </w:r>
      <w:proofErr w:type="spellEnd"/>
      <w:r w:rsidR="002140C2">
        <w:rPr>
          <w:rFonts w:asciiTheme="majorBidi" w:hAnsiTheme="majorBidi" w:cstheme="majorBidi"/>
          <w:szCs w:val="24"/>
        </w:rPr>
        <w:t xml:space="preserve"> parameter model:</w:t>
      </w:r>
    </w:p>
    <w:p w:rsidR="000A4BC5" w:rsidRPr="001716A4" w:rsidRDefault="008F3BE6" w:rsidP="000A4BC5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λ</m:t>
                  </m:r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260"/>
        <w:gridCol w:w="1530"/>
        <w:gridCol w:w="1980"/>
        <w:gridCol w:w="1803"/>
      </w:tblGrid>
      <w:tr w:rsidR="00C82AC4" w:rsidTr="002140C2">
        <w:trPr>
          <w:trHeight w:val="629"/>
        </w:trPr>
        <w:tc>
          <w:tcPr>
            <w:tcW w:w="1795" w:type="dxa"/>
          </w:tcPr>
          <w:p w:rsidR="00C82AC4" w:rsidRDefault="00C82AC4" w:rsidP="006E28EA">
            <w:pPr>
              <w:rPr>
                <w:rFonts w:asciiTheme="majorBidi" w:hAnsiTheme="majorBidi" w:cstheme="majorBidi"/>
                <w:szCs w:val="24"/>
              </w:rPr>
            </w:pPr>
            <m:oMath>
              <m:r>
                <w:rPr>
                  <w:rFonts w:ascii="Cambria Math" w:hAnsi="Cambria Math" w:cstheme="majorBidi"/>
                  <w:szCs w:val="24"/>
                </w:rPr>
                <m:t>β=</m:t>
              </m:r>
            </m:oMath>
            <w:r w:rsidR="00F92A62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6E28EA">
              <w:rPr>
                <w:rFonts w:asciiTheme="majorBidi" w:hAnsiTheme="majorBidi" w:cstheme="majorBidi"/>
                <w:szCs w:val="24"/>
              </w:rPr>
              <w:t>hasil</w:t>
            </w:r>
            <w:proofErr w:type="spellEnd"/>
            <w:r w:rsidR="006E28EA">
              <w:rPr>
                <w:rFonts w:asciiTheme="majorBidi" w:hAnsiTheme="majorBidi" w:cstheme="majorBidi"/>
                <w:szCs w:val="24"/>
              </w:rPr>
              <w:t xml:space="preserve"> fitting</w:t>
            </w:r>
          </w:p>
        </w:tc>
        <w:tc>
          <w:tcPr>
            <w:tcW w:w="1260" w:type="dxa"/>
          </w:tcPr>
          <w:p w:rsidR="00C82AC4" w:rsidRDefault="00C82AC4" w:rsidP="009E008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γ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ecov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530" w:type="dxa"/>
          </w:tcPr>
          <w:p w:rsidR="00C82AC4" w:rsidRDefault="008F3BE6" w:rsidP="008D4A3B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death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980" w:type="dxa"/>
          </w:tcPr>
          <w:p w:rsidR="00C82AC4" w:rsidRDefault="008F3BE6" w:rsidP="00C82AC4">
            <w:pPr>
              <w:rPr>
                <w:i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nf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803" w:type="dxa"/>
          </w:tcPr>
          <w:p w:rsidR="00C82AC4" w:rsidRDefault="00C82AC4" w:rsidP="00F4574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λ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nf</m:t>
                        </m:r>
                      </m:sub>
                    </m:sSub>
                  </m:den>
                </m:f>
              </m:oMath>
            </m:oMathPara>
          </w:p>
        </w:tc>
      </w:tr>
    </w:tbl>
    <w:p w:rsidR="002140C2" w:rsidRPr="002140C2" w:rsidRDefault="008F3BE6" w:rsidP="004629F2">
      <w:pPr>
        <w:rPr>
          <w:rFonts w:asciiTheme="majorBidi" w:hAnsiTheme="majorBidi" w:cstheme="majorBidi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  <w:lang w:eastAsia="id-ID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R</m:t>
            </m:r>
            <m:ctrlPr>
              <w:rPr>
                <w:rFonts w:ascii="Cambria Math" w:hAnsi="Cambria Math" w:cstheme="majorBidi"/>
                <w:i/>
                <w:szCs w:val="24"/>
              </w:rPr>
            </m:ctrlPr>
          </m:e>
          <m:sub>
            <m:r>
              <w:rPr>
                <w:rFonts w:ascii="Cambria Math" w:hAnsi="Cambria Math" w:cstheme="majorBidi"/>
                <w:szCs w:val="24"/>
              </w:rPr>
              <m:t>t</m:t>
            </m:r>
          </m:sub>
        </m:sSub>
        <m:r>
          <w:rPr>
            <w:rFonts w:ascii="Cambria Math" w:hAnsi="Cambria Math" w:cstheme="majorBidi"/>
            <w:szCs w:val="24"/>
            <w:lang w:eastAsia="id-ID"/>
          </w:rPr>
          <m:t>=</m:t>
        </m:r>
      </m:oMath>
      <w:r w:rsidR="002140C2">
        <w:rPr>
          <w:rFonts w:asciiTheme="majorBidi" w:hAnsiTheme="majorBidi" w:cstheme="majorBidi"/>
          <w:szCs w:val="24"/>
          <w:lang w:eastAsia="id-ID"/>
        </w:rPr>
        <w:t xml:space="preserve"> angka reproduksi, range (</w:t>
      </w:r>
      <w:r w:rsidR="00094C08">
        <w:rPr>
          <w:rFonts w:asciiTheme="majorBidi" w:hAnsiTheme="majorBidi" w:cstheme="majorBidi"/>
          <w:szCs w:val="24"/>
          <w:lang w:eastAsia="id-ID"/>
        </w:rPr>
        <w:t xml:space="preserve">0.5 </w:t>
      </w:r>
      <w:r w:rsidR="003D1946">
        <w:rPr>
          <w:rFonts w:asciiTheme="majorBidi" w:hAnsiTheme="majorBidi" w:cstheme="majorBidi"/>
          <w:szCs w:val="24"/>
          <w:lang w:eastAsia="id-ID"/>
        </w:rPr>
        <w:t>–</w:t>
      </w:r>
      <w:r w:rsidR="00094C08">
        <w:rPr>
          <w:rFonts w:asciiTheme="majorBidi" w:hAnsiTheme="majorBidi" w:cstheme="majorBidi"/>
          <w:szCs w:val="24"/>
          <w:lang w:eastAsia="id-ID"/>
        </w:rPr>
        <w:t xml:space="preserve"> </w:t>
      </w:r>
      <w:r w:rsidR="00276287">
        <w:rPr>
          <w:rFonts w:asciiTheme="majorBidi" w:hAnsiTheme="majorBidi" w:cstheme="majorBidi"/>
          <w:szCs w:val="24"/>
          <w:lang w:eastAsia="id-ID"/>
        </w:rPr>
        <w:t>6</w:t>
      </w:r>
      <w:r w:rsidR="003D1946">
        <w:rPr>
          <w:rFonts w:asciiTheme="majorBidi" w:hAnsiTheme="majorBidi" w:cstheme="majorBidi"/>
          <w:szCs w:val="24"/>
          <w:lang w:eastAsia="id-ID"/>
        </w:rPr>
        <w:t>.0</w:t>
      </w:r>
      <w:r w:rsidR="002140C2">
        <w:rPr>
          <w:rFonts w:asciiTheme="majorBidi" w:hAnsiTheme="majorBidi" w:cstheme="majorBidi"/>
          <w:szCs w:val="24"/>
          <w:lang w:eastAsia="id-ID"/>
        </w:rPr>
        <w:t>)</w:t>
      </w:r>
    </w:p>
    <w:p w:rsidR="000A4BC5" w:rsidRDefault="008F3BE6" w:rsidP="004629F2">
      <w:pPr>
        <w:rPr>
          <w:rFonts w:asciiTheme="majorBidi" w:hAnsiTheme="majorBidi" w:cstheme="majorBidi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T</m:t>
            </m:r>
          </m:e>
          <m:sub>
            <m:r>
              <w:rPr>
                <w:rFonts w:ascii="Cambria Math" w:hAnsi="Cambria Math" w:cstheme="majorBidi"/>
                <w:szCs w:val="24"/>
              </w:rPr>
              <m:t>inf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</m:oMath>
      <w:r w:rsidR="00714C93">
        <w:rPr>
          <w:rFonts w:asciiTheme="majorBidi" w:hAnsiTheme="majorBidi" w:cstheme="majorBidi"/>
          <w:szCs w:val="24"/>
        </w:rPr>
        <w:t xml:space="preserve">jumlah hari </w:t>
      </w:r>
      <w:proofErr w:type="spellStart"/>
      <w:r w:rsidR="00714C93">
        <w:rPr>
          <w:rFonts w:asciiTheme="majorBidi" w:hAnsiTheme="majorBidi" w:cstheme="majorBidi"/>
          <w:szCs w:val="24"/>
        </w:rPr>
        <w:t>periode</w:t>
      </w:r>
      <w:proofErr w:type="spellEnd"/>
      <w:r w:rsidR="00714C93">
        <w:rPr>
          <w:rFonts w:asciiTheme="majorBidi" w:hAnsiTheme="majorBidi" w:cstheme="majorBidi"/>
          <w:szCs w:val="24"/>
        </w:rPr>
        <w:t xml:space="preserve"> </w:t>
      </w:r>
      <w:r w:rsidR="002B7507">
        <w:rPr>
          <w:rFonts w:asciiTheme="majorBidi" w:hAnsiTheme="majorBidi" w:cstheme="majorBidi"/>
          <w:szCs w:val="24"/>
        </w:rPr>
        <w:t>infectious (</w:t>
      </w:r>
      <w:proofErr w:type="spellStart"/>
      <w:r w:rsidR="002B7507">
        <w:rPr>
          <w:rFonts w:asciiTheme="majorBidi" w:hAnsiTheme="majorBidi" w:cstheme="majorBidi"/>
          <w:szCs w:val="24"/>
        </w:rPr>
        <w:t>dapat</w:t>
      </w:r>
      <w:proofErr w:type="spellEnd"/>
      <w:r w:rsidR="002B7507">
        <w:rPr>
          <w:rFonts w:asciiTheme="majorBidi" w:hAnsiTheme="majorBidi" w:cstheme="majorBidi"/>
          <w:szCs w:val="24"/>
        </w:rPr>
        <w:t xml:space="preserve"> </w:t>
      </w:r>
      <w:proofErr w:type="spellStart"/>
      <w:r w:rsidR="002B7507">
        <w:rPr>
          <w:rFonts w:asciiTheme="majorBidi" w:hAnsiTheme="majorBidi" w:cstheme="majorBidi"/>
          <w:szCs w:val="24"/>
        </w:rPr>
        <w:t>menyebarkan</w:t>
      </w:r>
      <w:proofErr w:type="spellEnd"/>
      <w:r w:rsidR="002B7507">
        <w:rPr>
          <w:rFonts w:asciiTheme="majorBidi" w:hAnsiTheme="majorBidi" w:cstheme="majorBidi"/>
          <w:szCs w:val="24"/>
        </w:rPr>
        <w:t xml:space="preserve"> virus)</w:t>
      </w:r>
      <w:r w:rsidR="00714C93">
        <w:rPr>
          <w:rFonts w:asciiTheme="majorBidi" w:hAnsiTheme="majorBidi" w:cstheme="majorBidi"/>
          <w:szCs w:val="24"/>
        </w:rPr>
        <w:t>, range (</w:t>
      </w:r>
      <w:r w:rsidR="001D1F02">
        <w:rPr>
          <w:rFonts w:asciiTheme="majorBidi" w:hAnsiTheme="majorBidi" w:cstheme="majorBidi"/>
          <w:szCs w:val="24"/>
        </w:rPr>
        <w:t>1.5 –</w:t>
      </w:r>
      <w:r w:rsidR="00340678">
        <w:rPr>
          <w:rFonts w:asciiTheme="majorBidi" w:hAnsiTheme="majorBidi" w:cstheme="majorBidi"/>
          <w:szCs w:val="24"/>
        </w:rPr>
        <w:t xml:space="preserve"> 10</w:t>
      </w:r>
      <w:r w:rsidR="00714C93">
        <w:rPr>
          <w:rFonts w:asciiTheme="majorBidi" w:hAnsiTheme="majorBidi" w:cstheme="majorBidi"/>
          <w:szCs w:val="24"/>
        </w:rPr>
        <w:t>)</w:t>
      </w:r>
    </w:p>
    <w:p w:rsidR="00714C93" w:rsidRDefault="008F3BE6" w:rsidP="00714C93">
      <w:pPr>
        <w:rPr>
          <w:rFonts w:asciiTheme="majorBidi" w:hAnsiTheme="majorBidi" w:cstheme="majorBidi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T</m:t>
            </m:r>
          </m:e>
          <m:sub>
            <m:r>
              <w:rPr>
                <w:rFonts w:ascii="Cambria Math" w:hAnsi="Cambria Math" w:cstheme="majorBidi"/>
                <w:szCs w:val="24"/>
              </w:rPr>
              <m:t>recov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</m:oMath>
      <w:r w:rsidR="00714C93">
        <w:rPr>
          <w:rFonts w:asciiTheme="majorBidi" w:hAnsiTheme="majorBidi" w:cstheme="majorBidi"/>
          <w:szCs w:val="24"/>
        </w:rPr>
        <w:t xml:space="preserve">jumlah </w:t>
      </w:r>
      <w:proofErr w:type="spellStart"/>
      <w:r w:rsidR="00714C93">
        <w:rPr>
          <w:rFonts w:asciiTheme="majorBidi" w:hAnsiTheme="majorBidi" w:cstheme="majorBidi"/>
          <w:szCs w:val="24"/>
        </w:rPr>
        <w:t>hari</w:t>
      </w:r>
      <w:proofErr w:type="spellEnd"/>
      <w:r w:rsidR="00714C93">
        <w:rPr>
          <w:rFonts w:asciiTheme="majorBidi" w:hAnsiTheme="majorBidi" w:cstheme="majorBidi"/>
          <w:szCs w:val="24"/>
        </w:rPr>
        <w:t xml:space="preserve"> </w:t>
      </w:r>
      <w:proofErr w:type="spellStart"/>
      <w:r w:rsidR="00227780">
        <w:rPr>
          <w:rFonts w:asciiTheme="majorBidi" w:hAnsiTheme="majorBidi" w:cstheme="majorBidi"/>
          <w:szCs w:val="24"/>
        </w:rPr>
        <w:t>pasien</w:t>
      </w:r>
      <w:proofErr w:type="spellEnd"/>
      <w:r w:rsidR="00227780">
        <w:rPr>
          <w:rFonts w:asciiTheme="majorBidi" w:hAnsiTheme="majorBidi" w:cstheme="majorBidi"/>
          <w:szCs w:val="24"/>
        </w:rPr>
        <w:t xml:space="preserve"> </w:t>
      </w:r>
      <w:proofErr w:type="spellStart"/>
      <w:r w:rsidR="00DE02C9">
        <w:rPr>
          <w:rFonts w:asciiTheme="majorBidi" w:hAnsiTheme="majorBidi" w:cstheme="majorBidi"/>
          <w:szCs w:val="24"/>
        </w:rPr>
        <w:t>diisolasi</w:t>
      </w:r>
      <w:proofErr w:type="spellEnd"/>
      <w:r w:rsidR="00DE02C9">
        <w:rPr>
          <w:rFonts w:asciiTheme="majorBidi" w:hAnsiTheme="majorBidi" w:cstheme="majorBidi"/>
          <w:szCs w:val="24"/>
        </w:rPr>
        <w:t xml:space="preserve"> </w:t>
      </w:r>
      <w:proofErr w:type="spellStart"/>
      <w:r w:rsidR="00DE02C9">
        <w:rPr>
          <w:rFonts w:asciiTheme="majorBidi" w:hAnsiTheme="majorBidi" w:cstheme="majorBidi"/>
          <w:szCs w:val="24"/>
        </w:rPr>
        <w:t>hingga</w:t>
      </w:r>
      <w:proofErr w:type="spellEnd"/>
      <w:r w:rsidR="00DE02C9">
        <w:rPr>
          <w:rFonts w:asciiTheme="majorBidi" w:hAnsiTheme="majorBidi" w:cstheme="majorBidi"/>
          <w:szCs w:val="24"/>
        </w:rPr>
        <w:t xml:space="preserve"> </w:t>
      </w:r>
      <w:proofErr w:type="spellStart"/>
      <w:r w:rsidR="00227780">
        <w:rPr>
          <w:rFonts w:asciiTheme="majorBidi" w:hAnsiTheme="majorBidi" w:cstheme="majorBidi"/>
          <w:szCs w:val="24"/>
        </w:rPr>
        <w:t>sembuh</w:t>
      </w:r>
      <w:proofErr w:type="spellEnd"/>
      <w:r w:rsidR="00227780">
        <w:rPr>
          <w:rFonts w:asciiTheme="majorBidi" w:hAnsiTheme="majorBidi" w:cstheme="majorBidi"/>
          <w:szCs w:val="24"/>
        </w:rPr>
        <w:t>, range (</w:t>
      </w:r>
      <w:r w:rsidR="003F6866">
        <w:rPr>
          <w:rFonts w:asciiTheme="majorBidi" w:hAnsiTheme="majorBidi" w:cstheme="majorBidi"/>
          <w:szCs w:val="24"/>
        </w:rPr>
        <w:t xml:space="preserve">7 </w:t>
      </w:r>
      <w:r w:rsidR="00227780">
        <w:rPr>
          <w:rFonts w:asciiTheme="majorBidi" w:hAnsiTheme="majorBidi" w:cstheme="majorBidi"/>
          <w:szCs w:val="24"/>
        </w:rPr>
        <w:t>-</w:t>
      </w:r>
      <w:r w:rsidR="003F6866">
        <w:rPr>
          <w:rFonts w:asciiTheme="majorBidi" w:hAnsiTheme="majorBidi" w:cstheme="majorBidi"/>
          <w:szCs w:val="24"/>
        </w:rPr>
        <w:t xml:space="preserve"> </w:t>
      </w:r>
      <w:r w:rsidR="00165119">
        <w:rPr>
          <w:rFonts w:asciiTheme="majorBidi" w:hAnsiTheme="majorBidi" w:cstheme="majorBidi"/>
          <w:szCs w:val="24"/>
        </w:rPr>
        <w:t>50</w:t>
      </w:r>
      <w:r w:rsidR="00227780">
        <w:rPr>
          <w:rFonts w:asciiTheme="majorBidi" w:hAnsiTheme="majorBidi" w:cstheme="majorBidi"/>
          <w:szCs w:val="24"/>
        </w:rPr>
        <w:t>)</w:t>
      </w:r>
    </w:p>
    <w:p w:rsidR="00714C93" w:rsidRDefault="008F3BE6" w:rsidP="004629F2">
      <w:pPr>
        <w:rPr>
          <w:rFonts w:asciiTheme="majorBidi" w:hAnsiTheme="majorBidi" w:cstheme="majorBidi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Cs w:val="24"/>
              </w:rPr>
              <m:t>T</m:t>
            </m:r>
          </m:e>
          <m:sub>
            <m:r>
              <w:rPr>
                <w:rFonts w:ascii="Cambria Math" w:hAnsi="Cambria Math" w:cstheme="majorBidi"/>
                <w:szCs w:val="24"/>
              </w:rPr>
              <m:t>death</m:t>
            </m:r>
          </m:sub>
        </m:sSub>
        <m:r>
          <w:rPr>
            <w:rFonts w:ascii="Cambria Math" w:hAnsi="Cambria Math" w:cstheme="majorBidi"/>
            <w:szCs w:val="24"/>
          </w:rPr>
          <m:t>=</m:t>
        </m:r>
      </m:oMath>
      <w:r w:rsidR="00DE02C9">
        <w:rPr>
          <w:rFonts w:asciiTheme="majorBidi" w:hAnsiTheme="majorBidi" w:cstheme="majorBidi"/>
          <w:szCs w:val="24"/>
        </w:rPr>
        <w:t xml:space="preserve">jumlah </w:t>
      </w:r>
      <w:proofErr w:type="spellStart"/>
      <w:r w:rsidR="00DE02C9">
        <w:rPr>
          <w:rFonts w:asciiTheme="majorBidi" w:hAnsiTheme="majorBidi" w:cstheme="majorBidi"/>
          <w:szCs w:val="24"/>
        </w:rPr>
        <w:t>hari</w:t>
      </w:r>
      <w:proofErr w:type="spellEnd"/>
      <w:r w:rsidR="00DE02C9">
        <w:rPr>
          <w:rFonts w:asciiTheme="majorBidi" w:hAnsiTheme="majorBidi" w:cstheme="majorBidi"/>
          <w:szCs w:val="24"/>
        </w:rPr>
        <w:t xml:space="preserve"> </w:t>
      </w:r>
      <w:proofErr w:type="spellStart"/>
      <w:r w:rsidR="009B47EE">
        <w:rPr>
          <w:rFonts w:asciiTheme="majorBidi" w:hAnsiTheme="majorBidi" w:cstheme="majorBidi"/>
          <w:szCs w:val="24"/>
        </w:rPr>
        <w:t>inkubasi</w:t>
      </w:r>
      <w:proofErr w:type="spellEnd"/>
      <w:r w:rsidR="00DE02C9">
        <w:rPr>
          <w:rFonts w:asciiTheme="majorBidi" w:hAnsiTheme="majorBidi" w:cstheme="majorBidi"/>
          <w:szCs w:val="24"/>
        </w:rPr>
        <w:t xml:space="preserve"> </w:t>
      </w:r>
      <w:proofErr w:type="spellStart"/>
      <w:r w:rsidR="00DE02C9">
        <w:rPr>
          <w:rFonts w:asciiTheme="majorBidi" w:hAnsiTheme="majorBidi" w:cstheme="majorBidi"/>
          <w:szCs w:val="24"/>
        </w:rPr>
        <w:t>hingga</w:t>
      </w:r>
      <w:proofErr w:type="spellEnd"/>
      <w:r w:rsidR="00DE02C9">
        <w:rPr>
          <w:rFonts w:asciiTheme="majorBidi" w:hAnsiTheme="majorBidi" w:cstheme="majorBidi"/>
          <w:szCs w:val="24"/>
        </w:rPr>
        <w:t xml:space="preserve"> </w:t>
      </w:r>
      <w:proofErr w:type="spellStart"/>
      <w:r w:rsidR="00DE02C9">
        <w:rPr>
          <w:rFonts w:asciiTheme="majorBidi" w:hAnsiTheme="majorBidi" w:cstheme="majorBidi"/>
          <w:szCs w:val="24"/>
        </w:rPr>
        <w:t>meninggal</w:t>
      </w:r>
      <w:proofErr w:type="spellEnd"/>
      <w:r w:rsidR="00DE02C9">
        <w:rPr>
          <w:rFonts w:asciiTheme="majorBidi" w:hAnsiTheme="majorBidi" w:cstheme="majorBidi"/>
          <w:szCs w:val="24"/>
        </w:rPr>
        <w:t>, range (</w:t>
      </w:r>
      <w:r w:rsidR="008D6AE5">
        <w:rPr>
          <w:rFonts w:asciiTheme="majorBidi" w:hAnsiTheme="majorBidi" w:cstheme="majorBidi"/>
          <w:szCs w:val="24"/>
        </w:rPr>
        <w:t>6 - 41</w:t>
      </w:r>
      <w:r w:rsidR="00165119">
        <w:rPr>
          <w:rFonts w:asciiTheme="majorBidi" w:hAnsiTheme="majorBidi" w:cstheme="majorBidi"/>
          <w:szCs w:val="24"/>
        </w:rPr>
        <w:t>)</w:t>
      </w:r>
    </w:p>
    <w:p w:rsidR="002026A7" w:rsidRDefault="002026A7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lastRenderedPageBreak/>
        <w:t>Sumber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p w:rsidR="00D200DA" w:rsidRDefault="00D200DA" w:rsidP="004629F2">
      <w:pPr>
        <w:rPr>
          <w:rFonts w:asciiTheme="majorBidi" w:hAnsiTheme="majorBidi" w:cstheme="majorBidi"/>
          <w:szCs w:val="24"/>
        </w:rPr>
      </w:pPr>
      <w:r w:rsidRPr="00D200DA">
        <w:rPr>
          <w:rFonts w:asciiTheme="majorBidi" w:hAnsiTheme="majorBidi" w:cstheme="majorBidi"/>
          <w:szCs w:val="24"/>
        </w:rPr>
        <w:t>http://gabgoh.github.io/COVID/</w:t>
      </w:r>
    </w:p>
    <w:p w:rsidR="002026A7" w:rsidRDefault="008F3BE6" w:rsidP="004629F2">
      <w:pPr>
        <w:rPr>
          <w:rFonts w:asciiTheme="majorBidi" w:hAnsiTheme="majorBidi" w:cstheme="majorBidi"/>
          <w:szCs w:val="24"/>
        </w:rPr>
      </w:pPr>
      <w:hyperlink r:id="rId6" w:history="1">
        <w:r w:rsidR="002026A7" w:rsidRPr="00A4756A">
          <w:rPr>
            <w:rStyle w:val="Hyperlink"/>
            <w:rFonts w:asciiTheme="majorBidi" w:hAnsiTheme="majorBidi" w:cstheme="majorBidi"/>
            <w:szCs w:val="24"/>
          </w:rPr>
          <w:t>https://medicalxpress.com/news/2020-04-recover-coronavirus.html</w:t>
        </w:r>
      </w:hyperlink>
    </w:p>
    <w:p w:rsidR="008D6AE5" w:rsidRDefault="008D6AE5" w:rsidP="004629F2">
      <w:pPr>
        <w:rPr>
          <w:rFonts w:asciiTheme="majorBidi" w:hAnsiTheme="majorBidi" w:cstheme="majorBidi"/>
          <w:szCs w:val="24"/>
        </w:rPr>
      </w:pPr>
      <w:r w:rsidRPr="008D6AE5">
        <w:rPr>
          <w:rFonts w:asciiTheme="majorBidi" w:hAnsiTheme="majorBidi" w:cstheme="majorBidi"/>
          <w:szCs w:val="24"/>
        </w:rPr>
        <w:t>https://www.worldometers.info/coronavirus/coronavirus-death-rate/#days</w:t>
      </w:r>
    </w:p>
    <w:p w:rsidR="002026A7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</w:p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Pr="466DF042">
        <w:rPr>
          <w:rFonts w:asciiTheme="majorBidi" w:hAnsiTheme="majorBidi" w:cstheme="majorBidi"/>
          <w:szCs w:val="24"/>
        </w:rPr>
        <w:t>variabel</w:t>
      </w:r>
      <w:proofErr w:type="spellEnd"/>
      <w:r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CA2098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CA2098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CA2098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CA2098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  <w:tr w:rsidR="007451EF" w:rsidTr="00CA2098">
        <w:tc>
          <w:tcPr>
            <w:tcW w:w="563" w:type="dxa"/>
          </w:tcPr>
          <w:p w:rsidR="007451EF" w:rsidRDefault="008F3BE6" w:rsidP="007451EF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284" w:type="dxa"/>
          </w:tcPr>
          <w:p w:rsidR="007451EF" w:rsidRDefault="007451EF" w:rsidP="007451EF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7451EF" w:rsidRPr="00953E0E" w:rsidRDefault="007451EF" w:rsidP="007451EF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orang infectious </w:t>
            </w:r>
            <w:proofErr w:type="spellStart"/>
            <w:r>
              <w:rPr>
                <w:rFonts w:asciiTheme="majorBidi" w:hAnsiTheme="majorBidi" w:cstheme="majorBidi"/>
              </w:rPr>
              <w:t>namu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idak</w:t>
            </w:r>
            <w:proofErr w:type="spellEnd"/>
            <w:r>
              <w:rPr>
                <w:rFonts w:asciiTheme="majorBidi" w:hAnsiTheme="majorBidi" w:cstheme="majorBidi"/>
              </w:rPr>
              <w:t xml:space="preserve"> di-</w:t>
            </w:r>
            <w:proofErr w:type="spellStart"/>
            <w:r>
              <w:rPr>
                <w:rFonts w:asciiTheme="majorBidi" w:hAnsiTheme="majorBidi" w:cstheme="majorBidi"/>
              </w:rPr>
              <w:t>tes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7451EF" w:rsidTr="00CA2098">
        <w:tc>
          <w:tcPr>
            <w:tcW w:w="563" w:type="dxa"/>
          </w:tcPr>
          <w:p w:rsidR="007451EF" w:rsidRPr="00490A4B" w:rsidRDefault="008F3BE6" w:rsidP="007451EF">
            <w:pPr>
              <w:ind w:left="284" w:hanging="284"/>
              <w:rPr>
                <w:i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oMath>
            <w:r w:rsidR="007451EF">
              <w:rPr>
                <w:i/>
              </w:rPr>
              <w:t xml:space="preserve"> </w:t>
            </w:r>
          </w:p>
        </w:tc>
        <w:tc>
          <w:tcPr>
            <w:tcW w:w="284" w:type="dxa"/>
          </w:tcPr>
          <w:p w:rsidR="007451EF" w:rsidRDefault="007451EF" w:rsidP="007451EF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7451EF" w:rsidRDefault="007451EF" w:rsidP="007451EF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7451EF" w:rsidTr="00CA2098">
        <w:tc>
          <w:tcPr>
            <w:tcW w:w="563" w:type="dxa"/>
          </w:tcPr>
          <w:p w:rsidR="007451EF" w:rsidRDefault="008F3BE6" w:rsidP="007451EF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284" w:type="dxa"/>
          </w:tcPr>
          <w:p w:rsidR="007451EF" w:rsidRDefault="007451EF" w:rsidP="007451EF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7451EF" w:rsidRDefault="007451EF" w:rsidP="007451EF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1716A4" w:rsidRDefault="00031352" w:rsidP="00E96548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laku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E1703C">
        <w:rPr>
          <w:rFonts w:asciiTheme="majorBidi" w:hAnsiTheme="majorBidi" w:cstheme="majorBidi"/>
          <w:i/>
          <w:szCs w:val="24"/>
        </w:rPr>
        <w:t>fitting</w:t>
      </w:r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E1703C">
        <w:rPr>
          <w:rFonts w:asciiTheme="majorBidi" w:hAnsiTheme="majorBidi" w:cstheme="majorBidi"/>
          <w:szCs w:val="24"/>
        </w:rPr>
        <w:t>persama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8450B2" w:rsidTr="00821F10">
        <w:tc>
          <w:tcPr>
            <w:tcW w:w="565" w:type="dxa"/>
          </w:tcPr>
          <w:p w:rsidR="008450B2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8450B2" w:rsidRDefault="008450B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8450B2" w:rsidRPr="008E5C0A" w:rsidRDefault="006800DC" w:rsidP="007C0406">
            <w:pPr>
              <w:rPr>
                <w:rFonts w:asciiTheme="majorBidi" w:hAnsiTheme="majorBidi" w:cstheme="majorBidi"/>
              </w:rPr>
            </w:pPr>
            <w:r w:rsidRPr="006800DC">
              <w:rPr>
                <w:rFonts w:asciiTheme="majorBidi" w:hAnsiTheme="majorBidi" w:cstheme="majorBidi"/>
                <w:lang w:val="id-ID"/>
              </w:rPr>
              <w:t>P</w:t>
            </w:r>
            <w:r w:rsidR="008E5C0A">
              <w:rPr>
                <w:rFonts w:asciiTheme="majorBidi" w:hAnsiTheme="majorBidi" w:cstheme="majorBidi"/>
                <w:lang w:val="id-ID"/>
              </w:rPr>
              <w:t>ositifPerawatan + Positif</w:t>
            </w:r>
            <w:proofErr w:type="spellStart"/>
            <w:r w:rsidR="002F538A">
              <w:rPr>
                <w:rFonts w:asciiTheme="majorBidi" w:hAnsiTheme="majorBidi" w:cstheme="majorBidi"/>
              </w:rPr>
              <w:t>Isolasi</w:t>
            </w:r>
            <w:proofErr w:type="spellEnd"/>
            <w:r w:rsidR="008E5C0A">
              <w:rPr>
                <w:rFonts w:asciiTheme="majorBidi" w:hAnsiTheme="majorBidi" w:cstheme="majorBidi"/>
                <w:lang w:val="id-ID"/>
              </w:rPr>
              <w:t>Mandir</w:t>
            </w:r>
            <w:proofErr w:type="spellStart"/>
            <w:r w:rsidR="008E5C0A">
              <w:rPr>
                <w:rFonts w:asciiTheme="majorBidi" w:hAnsiTheme="majorBidi" w:cstheme="majorBidi"/>
              </w:rPr>
              <w:t>i</w:t>
            </w:r>
            <w:proofErr w:type="spellEnd"/>
          </w:p>
        </w:tc>
      </w:tr>
      <w:tr w:rsidR="008450B2" w:rsidTr="00821F10">
        <w:tc>
          <w:tcPr>
            <w:tcW w:w="565" w:type="dxa"/>
          </w:tcPr>
          <w:p w:rsidR="008450B2" w:rsidRPr="00490A4B" w:rsidRDefault="008450B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8450B2" w:rsidRDefault="008450B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8450B2" w:rsidRDefault="00F86868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 w:rsidR="00B83C2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B83C24">
              <w:rPr>
                <w:rFonts w:asciiTheme="majorBidi" w:hAnsiTheme="majorBidi" w:cstheme="majorBidi"/>
              </w:rPr>
              <w:t>setelah</w:t>
            </w:r>
            <w:proofErr w:type="spellEnd"/>
            <w:r w:rsidR="00B83C24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B83C24"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8450B2" w:rsidTr="00821F10">
        <w:tc>
          <w:tcPr>
            <w:tcW w:w="565" w:type="dxa"/>
          </w:tcPr>
          <w:p w:rsidR="008450B2" w:rsidRDefault="008450B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352" w:type="dxa"/>
          </w:tcPr>
          <w:p w:rsidR="008450B2" w:rsidRDefault="008450B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8450B2" w:rsidRDefault="00BB1520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8F3BE6" w:rsidP="00AB6A6B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Q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7"/>
        <w:gridCol w:w="352"/>
        <w:gridCol w:w="6284"/>
      </w:tblGrid>
      <w:tr w:rsidR="002016C8" w:rsidTr="00134ED5">
        <w:tc>
          <w:tcPr>
            <w:tcW w:w="1297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284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134ED5">
        <w:tc>
          <w:tcPr>
            <w:tcW w:w="1297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284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134ED5" w:rsidTr="00134ED5">
        <w:tc>
          <w:tcPr>
            <w:tcW w:w="1297" w:type="dxa"/>
          </w:tcPr>
          <w:p w:rsidR="00134ED5" w:rsidRDefault="00134ED5" w:rsidP="00134ED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134ED5" w:rsidRDefault="00134ED5" w:rsidP="00134ED5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284" w:type="dxa"/>
          </w:tcPr>
          <w:p w:rsidR="00134ED5" w:rsidRDefault="00134ED5" w:rsidP="00134ED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134ED5" w:rsidTr="00134ED5">
        <w:tc>
          <w:tcPr>
            <w:tcW w:w="1297" w:type="dxa"/>
          </w:tcPr>
          <w:p w:rsidR="00134ED5" w:rsidRDefault="00134ED5" w:rsidP="00134ED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134ED5" w:rsidRDefault="00134ED5" w:rsidP="00134ED5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284" w:type="dxa"/>
          </w:tcPr>
          <w:p w:rsidR="00134ED5" w:rsidRDefault="00134ED5" w:rsidP="00134ED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FC5734" w:rsidRPr="00CB4CEF">
        <w:rPr>
          <w:szCs w:val="24"/>
        </w:rPr>
        <w:t>(</w:t>
      </w:r>
      <w:r w:rsidR="00FC5734" w:rsidRPr="00FC5734">
        <w:rPr>
          <w:iCs/>
          <w:noProof/>
          <w:szCs w:val="24"/>
        </w:rPr>
        <w:t>8</w:t>
      </w:r>
      <w:r w:rsidR="00FC5734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613605">
        <w:tc>
          <w:tcPr>
            <w:tcW w:w="7938" w:type="dxa"/>
          </w:tcPr>
          <w:p w:rsidR="00BE5FF3" w:rsidRPr="007772FC" w:rsidRDefault="008F3BE6" w:rsidP="00613605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613605">
            <w:pPr>
              <w:spacing w:line="240" w:lineRule="auto"/>
              <w:jc w:val="center"/>
              <w:rPr>
                <w:szCs w:val="24"/>
              </w:rPr>
            </w:pPr>
            <w:bookmarkStart w:id="3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lastRenderedPageBreak/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s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9E304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Q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7D37D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-λ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</m:t>
                              </m:r>
                            </m:sub>
                          </m:sSub>
                        </m:e>
                      </m:m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+λ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C7544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β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Q=0,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 w:cstheme="majorBidi"/>
                        <w:szCs w:val="24"/>
                      </w:rPr>
                      <m:t>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4B17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-λ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+λ</m:t>
                              </m:r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6F4AAA" w:rsidRPr="00562532" w:rsidRDefault="008F3BE6" w:rsidP="009747CE">
      <w:pPr>
        <w:spacing w:after="160"/>
        <w:rPr>
          <w:rFonts w:asciiTheme="majorBidi" w:hAnsiTheme="majorBidi" w:cstheme="majorBidi"/>
          <w:i/>
          <w:szCs w:val="24"/>
          <w:lang w:eastAsia="id-ID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</w:rPr>
                    <m:t>+λ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Cs w:val="24"/>
                          </w:rPr>
                          <m:t>+λ</m:t>
                        </m:r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szCs w:val="24"/>
                        <w:lang w:eastAsia="id-ID"/>
                      </w:rPr>
                      <m:t>0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+λ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 w:cstheme="majorBidi"/>
                        <w:szCs w:val="24"/>
                        <w:lang w:eastAsia="id-ID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+λ</m:t>
                            </m:r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521DAB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λ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+λ</m:t>
                                  </m:r>
                                </m:e>
                              </m:d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+λ</m:t>
                                  </m:r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λ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+λ</m:t>
                                  </m:r>
                                </m:e>
                              </m:d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theme="majorBidi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+λ</m:t>
                                  </m:r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lastRenderedPageBreak/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8F3BE6" w:rsidP="00BD1DD4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λ</m:t>
                                      </m:r>
                                    </m:num>
                                    <m:den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+λ</m:t>
                                          </m:r>
                                        </m:e>
                                      </m:d>
                                    </m:den>
                                  </m:f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β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s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+λ</m:t>
                                          </m:r>
                                        </m:e>
                                      </m:d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λ</m:t>
                                      </m:r>
                                    </m:num>
                                    <m:den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+λ</m:t>
                                          </m:r>
                                        </m:e>
                                      </m:d>
                                    </m:den>
                                  </m:f>
                                  <w:bookmarkStart w:id="4" w:name="_GoBack"/>
                                  <w:bookmarkEnd w:id="4"/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β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s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γ+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μ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Cs w:val="24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+λ</m:t>
                                          </m:r>
                                        </m:e>
                                      </m:d>
                                    </m:den>
                                  </m:f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-λ</m:t>
                    </m:r>
                  </m:e>
                </m:d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s</m:t>
                            </m:r>
                          </m:sub>
                        </m:sSub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-λ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8F3BE6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β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s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8F3BE6" w:rsidP="00860C4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B62159" w:rsidRDefault="00BA4B70" w:rsidP="007A671D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B62159">
        <w:rPr>
          <w:rFonts w:asciiTheme="majorBidi" w:hAnsiTheme="majorBidi" w:cstheme="majorBidi"/>
          <w:b/>
          <w:szCs w:val="24"/>
        </w:rPr>
        <w:t>Diskretisasi</w:t>
      </w:r>
      <w:proofErr w:type="spellEnd"/>
      <w:r w:rsidRPr="00B62159">
        <w:rPr>
          <w:rFonts w:asciiTheme="majorBidi" w:hAnsiTheme="majorBidi" w:cstheme="majorBidi"/>
          <w:b/>
          <w:szCs w:val="24"/>
        </w:rPr>
        <w:t xml:space="preserve"> Model </w:t>
      </w:r>
      <w:proofErr w:type="spellStart"/>
      <w:r w:rsidRPr="00B62159">
        <w:rPr>
          <w:rFonts w:asciiTheme="majorBidi" w:hAnsiTheme="majorBidi" w:cstheme="majorBidi"/>
          <w:b/>
          <w:szCs w:val="24"/>
        </w:rPr>
        <w:t>dengan</w:t>
      </w:r>
      <w:proofErr w:type="spellEnd"/>
      <w:r w:rsidRPr="00B62159">
        <w:rPr>
          <w:rFonts w:asciiTheme="majorBidi" w:hAnsiTheme="majorBidi" w:cstheme="majorBidi"/>
          <w:b/>
          <w:szCs w:val="24"/>
        </w:rPr>
        <w:t xml:space="preserve"> Forward Euler Method </w:t>
      </w:r>
      <w:proofErr w:type="spellStart"/>
      <w:r w:rsidRPr="00B62159">
        <w:rPr>
          <w:rFonts w:asciiTheme="majorBidi" w:hAnsiTheme="majorBidi" w:cstheme="majorBidi"/>
          <w:b/>
          <w:szCs w:val="24"/>
        </w:rPr>
        <w:t>untuk</w:t>
      </w:r>
      <w:proofErr w:type="spellEnd"/>
      <w:r w:rsidRPr="00B62159">
        <w:rPr>
          <w:rFonts w:asciiTheme="majorBidi" w:hAnsiTheme="majorBidi" w:cstheme="majorBidi"/>
          <w:b/>
          <w:szCs w:val="24"/>
        </w:rPr>
        <w:t xml:space="preserve"> Extended </w:t>
      </w:r>
      <w:proofErr w:type="spellStart"/>
      <w:r w:rsidRPr="00B62159">
        <w:rPr>
          <w:rFonts w:asciiTheme="majorBidi" w:hAnsiTheme="majorBidi" w:cstheme="majorBidi"/>
          <w:b/>
          <w:szCs w:val="24"/>
        </w:rPr>
        <w:t>Kalman</w:t>
      </w:r>
      <w:proofErr w:type="spellEnd"/>
      <w:r w:rsidRPr="00B62159">
        <w:rPr>
          <w:rFonts w:asciiTheme="majorBidi" w:hAnsiTheme="majorBidi" w:cstheme="majorBidi"/>
          <w:b/>
          <w:szCs w:val="24"/>
        </w:rPr>
        <w:t xml:space="preserve"> Filter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BA4B70" w:rsidRPr="00CB4CEF" w:rsidTr="001104FB">
        <w:tc>
          <w:tcPr>
            <w:tcW w:w="7889" w:type="dxa"/>
          </w:tcPr>
          <w:p w:rsidR="00BA4B70" w:rsidRPr="00EB2969" w:rsidRDefault="008E3FE9" w:rsidP="00220F90">
            <w:pPr>
              <w:ind w:firstLine="567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S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S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β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Cs w:val="24"/>
                          </w:rPr>
                          <m:t>∙Q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Cs w:val="24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A4B70" w:rsidRPr="00CB4CEF" w:rsidTr="001104FB">
        <w:tc>
          <w:tcPr>
            <w:tcW w:w="7889" w:type="dxa"/>
          </w:tcPr>
          <w:p w:rsidR="00BA4B70" w:rsidRPr="00EB2969" w:rsidRDefault="00156B67" w:rsidP="00156B67">
            <w:pPr>
              <w:ind w:firstLine="567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Q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Q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β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Cs w:val="24"/>
                          </w:rPr>
                          <m:t>∙Q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szCs w:val="24"/>
                      </w:rPr>
                      <m:t>∙Q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1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A4B70" w:rsidRPr="00CB4CEF" w:rsidTr="001104FB">
        <w:tc>
          <w:tcPr>
            <w:tcW w:w="7889" w:type="dxa"/>
          </w:tcPr>
          <w:p w:rsidR="00BA4B70" w:rsidRPr="00EB2969" w:rsidRDefault="00566FA9" w:rsidP="00220F90">
            <w:pPr>
              <w:ind w:firstLine="567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R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R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+γ∙Q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A4B70" w:rsidRPr="00CB4CEF" w:rsidTr="001104FB">
        <w:tc>
          <w:tcPr>
            <w:tcW w:w="7889" w:type="dxa"/>
          </w:tcPr>
          <w:p w:rsidR="00BA4B70" w:rsidRPr="00EB2969" w:rsidRDefault="00566FA9" w:rsidP="00220F90">
            <w:pPr>
              <w:ind w:firstLine="567"/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D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D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A4B70" w:rsidRPr="00CB4CEF" w:rsidTr="001104FB">
        <w:tc>
          <w:tcPr>
            <w:tcW w:w="7889" w:type="dxa"/>
          </w:tcPr>
          <w:p w:rsidR="00BA4B70" w:rsidRPr="00EB2969" w:rsidRDefault="008F3BE6" w:rsidP="001104FB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Cs w:val="24"/>
                          </w:rPr>
                          <m:t>∙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A4B70" w:rsidRPr="00CB4CEF" w:rsidTr="001104FB">
        <w:tc>
          <w:tcPr>
            <w:tcW w:w="7889" w:type="dxa"/>
          </w:tcPr>
          <w:p w:rsidR="00BA4B70" w:rsidRPr="00EB2969" w:rsidRDefault="008F3BE6" w:rsidP="000818B2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+γ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A4B70" w:rsidRPr="00CB4CEF" w:rsidTr="001104FB">
        <w:tc>
          <w:tcPr>
            <w:tcW w:w="7889" w:type="dxa"/>
          </w:tcPr>
          <w:p w:rsidR="00BA4B70" w:rsidRPr="00EB2969" w:rsidRDefault="008F3BE6" w:rsidP="000818B2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+1</m:t>
                    </m:r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A4B70" w:rsidRPr="00CB4CEF" w:rsidRDefault="00BA4B70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BA4B70" w:rsidRPr="00F427D0" w:rsidRDefault="001829BF" w:rsidP="007A671D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F427D0">
        <w:rPr>
          <w:rFonts w:asciiTheme="majorBidi" w:hAnsiTheme="majorBidi" w:cstheme="majorBidi"/>
          <w:b/>
          <w:szCs w:val="24"/>
        </w:rPr>
        <w:t>Linearisasi</w:t>
      </w:r>
      <w:proofErr w:type="spellEnd"/>
      <w:r w:rsidRPr="00F427D0">
        <w:rPr>
          <w:rFonts w:asciiTheme="majorBidi" w:hAnsiTheme="majorBidi" w:cstheme="majorBidi"/>
          <w:b/>
          <w:szCs w:val="24"/>
        </w:rPr>
        <w:t xml:space="preserve"> Model </w:t>
      </w:r>
      <w:proofErr w:type="spellStart"/>
      <w:r w:rsidRPr="00F427D0">
        <w:rPr>
          <w:rFonts w:asciiTheme="majorBidi" w:hAnsiTheme="majorBidi" w:cstheme="majorBidi"/>
          <w:b/>
          <w:szCs w:val="24"/>
        </w:rPr>
        <w:t>dengan</w:t>
      </w:r>
      <w:proofErr w:type="spellEnd"/>
      <w:r w:rsidRPr="00F427D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="00CB568A">
        <w:rPr>
          <w:rFonts w:asciiTheme="majorBidi" w:hAnsiTheme="majorBidi" w:cstheme="majorBidi"/>
          <w:b/>
          <w:szCs w:val="24"/>
        </w:rPr>
        <w:t>Ekspansi</w:t>
      </w:r>
      <w:proofErr w:type="spellEnd"/>
      <w:r w:rsidR="00CB568A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="00CB568A">
        <w:rPr>
          <w:rFonts w:asciiTheme="majorBidi" w:hAnsiTheme="majorBidi" w:cstheme="majorBidi"/>
          <w:b/>
          <w:szCs w:val="24"/>
        </w:rPr>
        <w:t>Deret</w:t>
      </w:r>
      <w:proofErr w:type="spellEnd"/>
      <w:r w:rsidR="00CB568A">
        <w:rPr>
          <w:rFonts w:asciiTheme="majorBidi" w:hAnsiTheme="majorBidi" w:cstheme="majorBidi"/>
          <w:b/>
          <w:szCs w:val="24"/>
        </w:rPr>
        <w:t xml:space="preserve"> Taylor </w:t>
      </w:r>
      <w:proofErr w:type="spellStart"/>
      <w:r w:rsidR="00CB568A">
        <w:rPr>
          <w:rFonts w:asciiTheme="majorBidi" w:hAnsiTheme="majorBidi" w:cstheme="majorBidi"/>
          <w:b/>
          <w:szCs w:val="24"/>
        </w:rPr>
        <w:t>dan</w:t>
      </w:r>
      <w:proofErr w:type="spellEnd"/>
      <w:r w:rsidR="00CB568A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="00CB568A">
        <w:rPr>
          <w:rFonts w:asciiTheme="majorBidi" w:hAnsiTheme="majorBidi" w:cstheme="majorBidi"/>
          <w:b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B27AA1" w:rsidRPr="00CB4CEF" w:rsidTr="00220F90">
        <w:tc>
          <w:tcPr>
            <w:tcW w:w="7889" w:type="dxa"/>
          </w:tcPr>
          <w:p w:rsidR="00B27AA1" w:rsidRPr="00EB2969" w:rsidRDefault="00B27AA1" w:rsidP="00B27AA1">
            <w:pPr>
              <w:ind w:firstLine="567"/>
              <w:rPr>
                <w:szCs w:val="2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x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x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  <m:r>
                      <w:rPr>
                        <w:rFonts w:ascii="Cambria Math" w:hAnsi="Cambria Math"/>
                        <w:szCs w:val="24"/>
                      </w:rPr>
                      <m:t>-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</m:oMath>
            </m:oMathPara>
          </w:p>
        </w:tc>
        <w:tc>
          <w:tcPr>
            <w:tcW w:w="616" w:type="dxa"/>
          </w:tcPr>
          <w:p w:rsidR="00B27AA1" w:rsidRPr="00CB4CEF" w:rsidRDefault="00B27AA1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829BF" w:rsidRDefault="006D4E3C" w:rsidP="007A671D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d</w:t>
      </w:r>
      <w:r w:rsidR="00B27AA1">
        <w:rPr>
          <w:rFonts w:asciiTheme="majorBidi" w:hAnsiTheme="majorBidi" w:cstheme="majorBidi"/>
          <w:szCs w:val="24"/>
        </w:rPr>
        <w:t xml:space="preserve">i </w:t>
      </w:r>
      <w:proofErr w:type="spellStart"/>
      <w:r w:rsidR="00B27AA1">
        <w:rPr>
          <w:rFonts w:asciiTheme="majorBidi" w:hAnsiTheme="majorBidi" w:cstheme="majorBidi"/>
          <w:szCs w:val="24"/>
        </w:rPr>
        <w:t>mana</w:t>
      </w:r>
      <w:proofErr w:type="spellEnd"/>
      <w:r w:rsidR="00B27AA1">
        <w:rPr>
          <w:rFonts w:asciiTheme="majorBidi" w:hAnsiTheme="majorBidi" w:cstheme="majorBidi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  <w:szCs w:val="24"/>
                <w:lang w:eastAsia="id-ID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J</m:t>
            </m:r>
            <m:ctrlPr>
              <w:rPr>
                <w:rFonts w:ascii="Cambria Math" w:hAnsi="Cambria Math"/>
                <w:b/>
                <w:i/>
                <w:szCs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Cs w:val="24"/>
              </w:rPr>
              <m:t>f</m:t>
            </m:r>
          </m:sub>
        </m:sSub>
        <m:d>
          <m:dPr>
            <m:ctrlPr>
              <w:rPr>
                <w:rFonts w:ascii="Cambria Math" w:hAnsi="Cambria Math"/>
                <w:i/>
                <w:szCs w:val="24"/>
                <w:lang w:eastAsia="id-ID"/>
              </w:rPr>
            </m:ctrlPr>
          </m:dPr>
          <m:e>
            <m:acc>
              <m:accPr>
                <m:ctrlPr>
                  <w:rPr>
                    <w:rFonts w:ascii="Cambria Math" w:hAnsi="Cambria Math"/>
                    <w:b/>
                    <w:i/>
                    <w:szCs w:val="24"/>
                    <w:lang w:eastAsia="id-ID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  <w:szCs w:val="24"/>
                  </w:rPr>
                </m:ctrlPr>
              </m:e>
            </m:acc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Cs w:val="24"/>
                    <w:lang w:eastAsia="id-ID"/>
                  </w:rPr>
                </m:ctrlPr>
              </m:dPr>
              <m:e>
                <m:r>
                  <w:rPr>
                    <w:rFonts w:ascii="Cambria Math" w:hAnsi="Cambria Math"/>
                    <w:szCs w:val="24"/>
                  </w:rPr>
                  <m:t>k</m:t>
                </m:r>
              </m:e>
            </m:d>
          </m:e>
        </m:d>
      </m:oMath>
      <w:r w:rsidR="00B27AA1">
        <w:rPr>
          <w:rFonts w:asciiTheme="majorBidi" w:hAnsiTheme="majorBidi" w:cstheme="majorBidi"/>
          <w:szCs w:val="24"/>
          <w:lang w:eastAsia="id-ID"/>
        </w:rPr>
        <w:t xml:space="preserve"> adalah matriks Jacobian dari </w:t>
      </w:r>
      <m:oMath>
        <m:r>
          <m:rPr>
            <m:sty m:val="bi"/>
          </m:rPr>
          <w:rPr>
            <w:rFonts w:ascii="Cambria Math" w:hAnsi="Cambria Math"/>
            <w:szCs w:val="24"/>
          </w:rPr>
          <m:t>f</m:t>
        </m:r>
      </m:oMath>
      <w:r w:rsidR="00B27AA1">
        <w:rPr>
          <w:rFonts w:asciiTheme="majorBidi" w:hAnsiTheme="majorBidi" w:cstheme="majorBidi"/>
          <w:b/>
          <w:szCs w:val="24"/>
        </w:rPr>
        <w:t xml:space="preserve"> </w:t>
      </w:r>
      <w:r w:rsidR="00B27AA1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Look w:val="04A0" w:firstRow="1" w:lastRow="0" w:firstColumn="1" w:lastColumn="0" w:noHBand="0" w:noVBand="1"/>
      </w:tblPr>
      <w:tblGrid>
        <w:gridCol w:w="7889"/>
        <w:gridCol w:w="616"/>
      </w:tblGrid>
      <w:tr w:rsidR="006D4E3C" w:rsidRPr="00CB4CEF" w:rsidTr="00D0240C">
        <w:tc>
          <w:tcPr>
            <w:tcW w:w="7889" w:type="dxa"/>
          </w:tcPr>
          <w:p w:rsidR="006D4E3C" w:rsidRPr="00EB2969" w:rsidRDefault="008F3BE6" w:rsidP="00FC5734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7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5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2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2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3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4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5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55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65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75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d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Cs w:val="2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Cs w:val="24"/>
                            </w:rPr>
                          </m:ctrlP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6D4E3C" w:rsidRPr="00CB4CEF" w:rsidRDefault="006D4E3C" w:rsidP="00D0240C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6D4E3C" w:rsidRDefault="006D4E3C" w:rsidP="007A671D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5797" w:rsidRPr="00CB4CEF" w:rsidTr="00FC5734">
        <w:tc>
          <w:tcPr>
            <w:tcW w:w="7889" w:type="dxa"/>
          </w:tcPr>
          <w:p w:rsidR="00175797" w:rsidRPr="00EB2969" w:rsidRDefault="008F3BE6" w:rsidP="00220F90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1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β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175797" w:rsidRPr="00CB4CEF" w:rsidRDefault="00175797" w:rsidP="00220F90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278A8" w:rsidRPr="00CB4CEF" w:rsidTr="00FC5734">
        <w:tc>
          <w:tcPr>
            <w:tcW w:w="7889" w:type="dxa"/>
          </w:tcPr>
          <w:p w:rsidR="00B278A8" w:rsidRPr="00EB2969" w:rsidRDefault="008F3BE6" w:rsidP="00B624F8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β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278A8" w:rsidRPr="00CB4CEF" w:rsidRDefault="00B278A8" w:rsidP="00D0240C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146864" w:rsidRPr="00CB4CEF" w:rsidTr="00FC5734">
        <w:tc>
          <w:tcPr>
            <w:tcW w:w="7889" w:type="dxa"/>
          </w:tcPr>
          <w:p w:rsidR="00146864" w:rsidRPr="00EB2969" w:rsidRDefault="008F3BE6" w:rsidP="00B624F8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5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146864" w:rsidRPr="00CB4CEF" w:rsidRDefault="00146864" w:rsidP="00146864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2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B624F8" w:rsidRPr="00CB4CEF" w:rsidTr="00FC5734">
        <w:tc>
          <w:tcPr>
            <w:tcW w:w="7889" w:type="dxa"/>
          </w:tcPr>
          <w:p w:rsidR="00B624F8" w:rsidRPr="00EB2969" w:rsidRDefault="008F3BE6" w:rsidP="00F37AF7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2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β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Q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B624F8" w:rsidRPr="00CB4CEF" w:rsidRDefault="00B624F8" w:rsidP="00B624F8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0728E5" w:rsidRPr="00CB4CEF" w:rsidTr="00FC5734">
        <w:tc>
          <w:tcPr>
            <w:tcW w:w="7889" w:type="dxa"/>
          </w:tcPr>
          <w:p w:rsidR="000728E5" w:rsidRPr="00B27AA1" w:rsidRDefault="008F3BE6" w:rsidP="000C2124">
            <w:pPr>
              <w:ind w:firstLine="567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2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β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0728E5" w:rsidRPr="00CB4CEF" w:rsidRDefault="000728E5" w:rsidP="00B624F8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E090D" w:rsidRPr="00CB4CEF" w:rsidTr="00FC5734">
        <w:tc>
          <w:tcPr>
            <w:tcW w:w="7889" w:type="dxa"/>
          </w:tcPr>
          <w:p w:rsidR="005E090D" w:rsidRPr="00B27AA1" w:rsidRDefault="008F3BE6" w:rsidP="00AC2684">
            <w:pPr>
              <w:ind w:firstLine="567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3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γ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5E090D" w:rsidRPr="00CB4CEF" w:rsidRDefault="005E090D" w:rsidP="005E090D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C46F87" w:rsidRPr="00CB4CEF" w:rsidTr="00FC5734">
        <w:tc>
          <w:tcPr>
            <w:tcW w:w="7889" w:type="dxa"/>
          </w:tcPr>
          <w:p w:rsidR="00C46F87" w:rsidRPr="00B27AA1" w:rsidRDefault="008F3BE6" w:rsidP="009C2164">
            <w:pPr>
              <w:ind w:firstLine="567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4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C46F87" w:rsidRPr="00CB4CEF" w:rsidRDefault="00C46F87" w:rsidP="00C46F87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52910" w:rsidRPr="00CB4CEF" w:rsidTr="00FC5734">
        <w:tc>
          <w:tcPr>
            <w:tcW w:w="7889" w:type="dxa"/>
          </w:tcPr>
          <w:p w:rsidR="00552910" w:rsidRPr="00EB2969" w:rsidRDefault="008F3BE6" w:rsidP="00552910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5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552910" w:rsidRPr="00CB4CEF" w:rsidRDefault="00552910" w:rsidP="00D0240C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52910" w:rsidRPr="00CB4CEF" w:rsidTr="00FC5734">
        <w:tc>
          <w:tcPr>
            <w:tcW w:w="7889" w:type="dxa"/>
          </w:tcPr>
          <w:p w:rsidR="00552910" w:rsidRPr="00EB2969" w:rsidRDefault="008F3BE6" w:rsidP="00D0240C">
            <w:pPr>
              <w:ind w:firstLine="567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55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  <w:szCs w:val="24"/>
                      </w:rPr>
                      <m:t>∙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fPr>
                      <m:num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S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k</m:t>
                            </m:r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pop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szCs w:val="24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552910" w:rsidRPr="00CB4CEF" w:rsidRDefault="00552910" w:rsidP="00D0240C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8319B" w:rsidRPr="00CB4CEF" w:rsidTr="00FC5734">
        <w:tc>
          <w:tcPr>
            <w:tcW w:w="7889" w:type="dxa"/>
          </w:tcPr>
          <w:p w:rsidR="0048319B" w:rsidRPr="00B27AA1" w:rsidRDefault="008F3BE6" w:rsidP="0048319B">
            <w:pPr>
              <w:ind w:firstLine="567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65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γ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48319B" w:rsidRPr="00CB4CEF" w:rsidRDefault="0048319B" w:rsidP="0048319B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8319B" w:rsidRPr="00CB4CEF" w:rsidTr="00FC5734">
        <w:tc>
          <w:tcPr>
            <w:tcW w:w="7889" w:type="dxa"/>
          </w:tcPr>
          <w:p w:rsidR="0048319B" w:rsidRPr="00B27AA1" w:rsidRDefault="008F3BE6" w:rsidP="0048319B">
            <w:pPr>
              <w:ind w:firstLine="567"/>
              <w:rPr>
                <w:b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75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i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Cs w:val="24"/>
                          </w:rPr>
                          <m:t>x</m:t>
                        </m:r>
                      </m:e>
                    </m:acc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k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</m:t>
                </m:r>
                <m:r>
                  <m:rPr>
                    <m:sty m:val="p"/>
                  </m:rPr>
                  <w:rPr>
                    <w:rFonts w:ascii="Cambria Math" w:hAnsi="Cambria Math"/>
                    <w:szCs w:val="24"/>
                  </w:rPr>
                  <m:t>Δ</m:t>
                </m:r>
                <m:r>
                  <w:rPr>
                    <w:rFonts w:ascii="Cambria Math" w:hAnsi="Cambria Math"/>
                    <w:szCs w:val="24"/>
                  </w:rPr>
                  <m:t>t</m:t>
                </m:r>
              </m:oMath>
            </m:oMathPara>
          </w:p>
        </w:tc>
        <w:tc>
          <w:tcPr>
            <w:tcW w:w="616" w:type="dxa"/>
          </w:tcPr>
          <w:p w:rsidR="0048319B" w:rsidRPr="00CB4CEF" w:rsidRDefault="0048319B" w:rsidP="0048319B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FC5734" w:rsidRPr="00FC5734">
              <w:rPr>
                <w:iCs/>
                <w:noProof/>
                <w:szCs w:val="24"/>
              </w:rPr>
              <w:t>3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B27AA1" w:rsidRPr="00B27AA1" w:rsidRDefault="00B27AA1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B27AA1" w:rsidRPr="00B27A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TO1sDQ0MzWxNDFV0lEKTi0uzszPAykwqgUAP5WiRSwAAAA="/>
  </w:docVars>
  <w:rsids>
    <w:rsidRoot w:val="004629F2"/>
    <w:rsid w:val="00003196"/>
    <w:rsid w:val="00004F76"/>
    <w:rsid w:val="0001401F"/>
    <w:rsid w:val="00022590"/>
    <w:rsid w:val="00022922"/>
    <w:rsid w:val="00026CB0"/>
    <w:rsid w:val="000304D3"/>
    <w:rsid w:val="00031352"/>
    <w:rsid w:val="0003164C"/>
    <w:rsid w:val="00031F2D"/>
    <w:rsid w:val="0004002C"/>
    <w:rsid w:val="00044707"/>
    <w:rsid w:val="00045DBE"/>
    <w:rsid w:val="0004663B"/>
    <w:rsid w:val="000632A0"/>
    <w:rsid w:val="000632F5"/>
    <w:rsid w:val="000713B3"/>
    <w:rsid w:val="000728E5"/>
    <w:rsid w:val="000818B2"/>
    <w:rsid w:val="000934D6"/>
    <w:rsid w:val="00094C08"/>
    <w:rsid w:val="000A0BFA"/>
    <w:rsid w:val="000A4BC5"/>
    <w:rsid w:val="000B0846"/>
    <w:rsid w:val="000C100E"/>
    <w:rsid w:val="000C2124"/>
    <w:rsid w:val="000D3156"/>
    <w:rsid w:val="000E05D6"/>
    <w:rsid w:val="000E7097"/>
    <w:rsid w:val="000F1E91"/>
    <w:rsid w:val="000F261B"/>
    <w:rsid w:val="001011ED"/>
    <w:rsid w:val="0010732B"/>
    <w:rsid w:val="001104FB"/>
    <w:rsid w:val="0011088A"/>
    <w:rsid w:val="00117986"/>
    <w:rsid w:val="00120673"/>
    <w:rsid w:val="00130563"/>
    <w:rsid w:val="00131B2A"/>
    <w:rsid w:val="00134ED5"/>
    <w:rsid w:val="001417A5"/>
    <w:rsid w:val="00141D13"/>
    <w:rsid w:val="00146523"/>
    <w:rsid w:val="00146864"/>
    <w:rsid w:val="00156B67"/>
    <w:rsid w:val="001635D8"/>
    <w:rsid w:val="0016464A"/>
    <w:rsid w:val="00165119"/>
    <w:rsid w:val="001716A4"/>
    <w:rsid w:val="00175797"/>
    <w:rsid w:val="0017608C"/>
    <w:rsid w:val="00177A66"/>
    <w:rsid w:val="00180566"/>
    <w:rsid w:val="001829BF"/>
    <w:rsid w:val="001A1647"/>
    <w:rsid w:val="001A2D89"/>
    <w:rsid w:val="001B1B75"/>
    <w:rsid w:val="001B1CE1"/>
    <w:rsid w:val="001B3B94"/>
    <w:rsid w:val="001C1060"/>
    <w:rsid w:val="001C3B47"/>
    <w:rsid w:val="001C3DEB"/>
    <w:rsid w:val="001C5D5C"/>
    <w:rsid w:val="001D1F02"/>
    <w:rsid w:val="001D28B5"/>
    <w:rsid w:val="001F0E06"/>
    <w:rsid w:val="001F2FD8"/>
    <w:rsid w:val="001F63F3"/>
    <w:rsid w:val="002016C8"/>
    <w:rsid w:val="002026A7"/>
    <w:rsid w:val="00202AC7"/>
    <w:rsid w:val="002140C2"/>
    <w:rsid w:val="0021548C"/>
    <w:rsid w:val="00220F90"/>
    <w:rsid w:val="00223D22"/>
    <w:rsid w:val="00226829"/>
    <w:rsid w:val="00227780"/>
    <w:rsid w:val="00227A2D"/>
    <w:rsid w:val="0023269A"/>
    <w:rsid w:val="00235701"/>
    <w:rsid w:val="00240629"/>
    <w:rsid w:val="002425AA"/>
    <w:rsid w:val="002462A3"/>
    <w:rsid w:val="002512D8"/>
    <w:rsid w:val="00262B44"/>
    <w:rsid w:val="0026679E"/>
    <w:rsid w:val="00267CA0"/>
    <w:rsid w:val="00270653"/>
    <w:rsid w:val="00276287"/>
    <w:rsid w:val="0028096B"/>
    <w:rsid w:val="00284381"/>
    <w:rsid w:val="002879E9"/>
    <w:rsid w:val="0029695B"/>
    <w:rsid w:val="00296BCD"/>
    <w:rsid w:val="002B2F8C"/>
    <w:rsid w:val="002B687B"/>
    <w:rsid w:val="002B6D96"/>
    <w:rsid w:val="002B7507"/>
    <w:rsid w:val="002C444A"/>
    <w:rsid w:val="002D55BF"/>
    <w:rsid w:val="002F3427"/>
    <w:rsid w:val="002F538A"/>
    <w:rsid w:val="002F6DCF"/>
    <w:rsid w:val="002F7C4E"/>
    <w:rsid w:val="00304F3E"/>
    <w:rsid w:val="00305A1B"/>
    <w:rsid w:val="003331D7"/>
    <w:rsid w:val="003376A0"/>
    <w:rsid w:val="00337823"/>
    <w:rsid w:val="00340678"/>
    <w:rsid w:val="00343963"/>
    <w:rsid w:val="003452AD"/>
    <w:rsid w:val="00354764"/>
    <w:rsid w:val="00363488"/>
    <w:rsid w:val="00366ED5"/>
    <w:rsid w:val="00371DFD"/>
    <w:rsid w:val="00374896"/>
    <w:rsid w:val="003951F7"/>
    <w:rsid w:val="003B23CB"/>
    <w:rsid w:val="003B3A0C"/>
    <w:rsid w:val="003B4CA5"/>
    <w:rsid w:val="003B5149"/>
    <w:rsid w:val="003C0176"/>
    <w:rsid w:val="003C1ADB"/>
    <w:rsid w:val="003D00DA"/>
    <w:rsid w:val="003D1946"/>
    <w:rsid w:val="003D3C6F"/>
    <w:rsid w:val="003D7492"/>
    <w:rsid w:val="003E1C65"/>
    <w:rsid w:val="003F1DA8"/>
    <w:rsid w:val="003F6866"/>
    <w:rsid w:val="00401F74"/>
    <w:rsid w:val="00422C6C"/>
    <w:rsid w:val="00423053"/>
    <w:rsid w:val="00423B44"/>
    <w:rsid w:val="00423C3B"/>
    <w:rsid w:val="00426319"/>
    <w:rsid w:val="00431C2B"/>
    <w:rsid w:val="00434CC3"/>
    <w:rsid w:val="00435901"/>
    <w:rsid w:val="00441E56"/>
    <w:rsid w:val="004448C5"/>
    <w:rsid w:val="0044787F"/>
    <w:rsid w:val="004553DC"/>
    <w:rsid w:val="004629F2"/>
    <w:rsid w:val="0048319B"/>
    <w:rsid w:val="00492BE7"/>
    <w:rsid w:val="00494309"/>
    <w:rsid w:val="004A667E"/>
    <w:rsid w:val="004B136B"/>
    <w:rsid w:val="004B17C7"/>
    <w:rsid w:val="004B7120"/>
    <w:rsid w:val="004B7960"/>
    <w:rsid w:val="004C15D1"/>
    <w:rsid w:val="004D0579"/>
    <w:rsid w:val="004E0479"/>
    <w:rsid w:val="004F0B80"/>
    <w:rsid w:val="004F26F7"/>
    <w:rsid w:val="004F3C44"/>
    <w:rsid w:val="00500068"/>
    <w:rsid w:val="005029E3"/>
    <w:rsid w:val="00512F69"/>
    <w:rsid w:val="005165C3"/>
    <w:rsid w:val="00521DAB"/>
    <w:rsid w:val="00530DBC"/>
    <w:rsid w:val="00532154"/>
    <w:rsid w:val="00541226"/>
    <w:rsid w:val="00542B45"/>
    <w:rsid w:val="00550C54"/>
    <w:rsid w:val="00552910"/>
    <w:rsid w:val="00560486"/>
    <w:rsid w:val="00562532"/>
    <w:rsid w:val="00566FA9"/>
    <w:rsid w:val="00571689"/>
    <w:rsid w:val="00576946"/>
    <w:rsid w:val="0059049D"/>
    <w:rsid w:val="0059102F"/>
    <w:rsid w:val="005A1716"/>
    <w:rsid w:val="005A1A41"/>
    <w:rsid w:val="005A74BA"/>
    <w:rsid w:val="005B107F"/>
    <w:rsid w:val="005B5610"/>
    <w:rsid w:val="005C4A35"/>
    <w:rsid w:val="005C58A8"/>
    <w:rsid w:val="005D2EE3"/>
    <w:rsid w:val="005D78C1"/>
    <w:rsid w:val="005E090D"/>
    <w:rsid w:val="005E3AD6"/>
    <w:rsid w:val="005E4845"/>
    <w:rsid w:val="005F3D0B"/>
    <w:rsid w:val="00602404"/>
    <w:rsid w:val="006064E6"/>
    <w:rsid w:val="00611258"/>
    <w:rsid w:val="00613605"/>
    <w:rsid w:val="00614E15"/>
    <w:rsid w:val="006217DF"/>
    <w:rsid w:val="00623B3E"/>
    <w:rsid w:val="00625730"/>
    <w:rsid w:val="00633AD9"/>
    <w:rsid w:val="00635704"/>
    <w:rsid w:val="00654E63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302E"/>
    <w:rsid w:val="006B6AC3"/>
    <w:rsid w:val="006C2ABD"/>
    <w:rsid w:val="006C3E5E"/>
    <w:rsid w:val="006C79A3"/>
    <w:rsid w:val="006D4E3C"/>
    <w:rsid w:val="006E26B3"/>
    <w:rsid w:val="006E28EA"/>
    <w:rsid w:val="006F20E5"/>
    <w:rsid w:val="006F4AAA"/>
    <w:rsid w:val="00714C93"/>
    <w:rsid w:val="007168B2"/>
    <w:rsid w:val="0074099E"/>
    <w:rsid w:val="00744100"/>
    <w:rsid w:val="007451EF"/>
    <w:rsid w:val="0075074F"/>
    <w:rsid w:val="00764DB0"/>
    <w:rsid w:val="00766382"/>
    <w:rsid w:val="00771D43"/>
    <w:rsid w:val="00776E20"/>
    <w:rsid w:val="007772FC"/>
    <w:rsid w:val="00782393"/>
    <w:rsid w:val="00783FC2"/>
    <w:rsid w:val="00785368"/>
    <w:rsid w:val="00791E50"/>
    <w:rsid w:val="007A671D"/>
    <w:rsid w:val="007B2B88"/>
    <w:rsid w:val="007B3272"/>
    <w:rsid w:val="007B72FF"/>
    <w:rsid w:val="007C0406"/>
    <w:rsid w:val="007C0FB2"/>
    <w:rsid w:val="007C3349"/>
    <w:rsid w:val="007D37DF"/>
    <w:rsid w:val="007D3ADC"/>
    <w:rsid w:val="007D4DB0"/>
    <w:rsid w:val="007D7657"/>
    <w:rsid w:val="007E1069"/>
    <w:rsid w:val="007E2F4C"/>
    <w:rsid w:val="007F014A"/>
    <w:rsid w:val="007F1257"/>
    <w:rsid w:val="007F6DEF"/>
    <w:rsid w:val="00802095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0A92"/>
    <w:rsid w:val="008438A4"/>
    <w:rsid w:val="008450B2"/>
    <w:rsid w:val="00850FD2"/>
    <w:rsid w:val="00851181"/>
    <w:rsid w:val="0085252C"/>
    <w:rsid w:val="008573C0"/>
    <w:rsid w:val="008578D6"/>
    <w:rsid w:val="00860C4F"/>
    <w:rsid w:val="00861483"/>
    <w:rsid w:val="00876853"/>
    <w:rsid w:val="00885A89"/>
    <w:rsid w:val="008863C5"/>
    <w:rsid w:val="00891D08"/>
    <w:rsid w:val="008A32AC"/>
    <w:rsid w:val="008A6372"/>
    <w:rsid w:val="008A68E0"/>
    <w:rsid w:val="008A6AFA"/>
    <w:rsid w:val="008B6E5D"/>
    <w:rsid w:val="008C31C1"/>
    <w:rsid w:val="008C465A"/>
    <w:rsid w:val="008D2C96"/>
    <w:rsid w:val="008D4A3B"/>
    <w:rsid w:val="008D6AE5"/>
    <w:rsid w:val="008E3FE9"/>
    <w:rsid w:val="008E5C0A"/>
    <w:rsid w:val="008F3BE6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87E3E"/>
    <w:rsid w:val="00996911"/>
    <w:rsid w:val="009A1266"/>
    <w:rsid w:val="009A18EF"/>
    <w:rsid w:val="009A4E16"/>
    <w:rsid w:val="009B1BCA"/>
    <w:rsid w:val="009B47EE"/>
    <w:rsid w:val="009B5A28"/>
    <w:rsid w:val="009B6B77"/>
    <w:rsid w:val="009C2164"/>
    <w:rsid w:val="009D23FC"/>
    <w:rsid w:val="009D4741"/>
    <w:rsid w:val="009E0082"/>
    <w:rsid w:val="009E0FA1"/>
    <w:rsid w:val="009E2EBC"/>
    <w:rsid w:val="009E304C"/>
    <w:rsid w:val="009E58FA"/>
    <w:rsid w:val="00A03B89"/>
    <w:rsid w:val="00A0444B"/>
    <w:rsid w:val="00A07A6E"/>
    <w:rsid w:val="00A10AC0"/>
    <w:rsid w:val="00A129D2"/>
    <w:rsid w:val="00A149FA"/>
    <w:rsid w:val="00A14E00"/>
    <w:rsid w:val="00A176AE"/>
    <w:rsid w:val="00A25735"/>
    <w:rsid w:val="00A37445"/>
    <w:rsid w:val="00A41438"/>
    <w:rsid w:val="00A414EB"/>
    <w:rsid w:val="00A42B4A"/>
    <w:rsid w:val="00A43B2F"/>
    <w:rsid w:val="00A46D88"/>
    <w:rsid w:val="00A5074E"/>
    <w:rsid w:val="00A653D4"/>
    <w:rsid w:val="00A65AF2"/>
    <w:rsid w:val="00A66B32"/>
    <w:rsid w:val="00A77431"/>
    <w:rsid w:val="00A77EE7"/>
    <w:rsid w:val="00A8099B"/>
    <w:rsid w:val="00A879A5"/>
    <w:rsid w:val="00A90C0C"/>
    <w:rsid w:val="00A942BB"/>
    <w:rsid w:val="00AA4BCD"/>
    <w:rsid w:val="00AA56D3"/>
    <w:rsid w:val="00AB0ABF"/>
    <w:rsid w:val="00AB6A6B"/>
    <w:rsid w:val="00AC0561"/>
    <w:rsid w:val="00AC2684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278A8"/>
    <w:rsid w:val="00B27AA1"/>
    <w:rsid w:val="00B45D28"/>
    <w:rsid w:val="00B47F73"/>
    <w:rsid w:val="00B503A1"/>
    <w:rsid w:val="00B54D4E"/>
    <w:rsid w:val="00B62159"/>
    <w:rsid w:val="00B624F8"/>
    <w:rsid w:val="00B75AA7"/>
    <w:rsid w:val="00B83C24"/>
    <w:rsid w:val="00B86190"/>
    <w:rsid w:val="00B900E2"/>
    <w:rsid w:val="00BA4B70"/>
    <w:rsid w:val="00BB1520"/>
    <w:rsid w:val="00BC3B6F"/>
    <w:rsid w:val="00BC4FF3"/>
    <w:rsid w:val="00BC5BF0"/>
    <w:rsid w:val="00BC7F0D"/>
    <w:rsid w:val="00BD1DD4"/>
    <w:rsid w:val="00BE27B6"/>
    <w:rsid w:val="00BE5FF3"/>
    <w:rsid w:val="00BF5242"/>
    <w:rsid w:val="00C00016"/>
    <w:rsid w:val="00C17E28"/>
    <w:rsid w:val="00C44473"/>
    <w:rsid w:val="00C448FF"/>
    <w:rsid w:val="00C46136"/>
    <w:rsid w:val="00C46F87"/>
    <w:rsid w:val="00C521DD"/>
    <w:rsid w:val="00C551FB"/>
    <w:rsid w:val="00C66A01"/>
    <w:rsid w:val="00C75446"/>
    <w:rsid w:val="00C82AC4"/>
    <w:rsid w:val="00C84D04"/>
    <w:rsid w:val="00C86418"/>
    <w:rsid w:val="00C8731A"/>
    <w:rsid w:val="00C913E4"/>
    <w:rsid w:val="00C93FE9"/>
    <w:rsid w:val="00CA10A2"/>
    <w:rsid w:val="00CA2098"/>
    <w:rsid w:val="00CA25D7"/>
    <w:rsid w:val="00CA41CB"/>
    <w:rsid w:val="00CB568A"/>
    <w:rsid w:val="00CB69C9"/>
    <w:rsid w:val="00CC5227"/>
    <w:rsid w:val="00CD6A62"/>
    <w:rsid w:val="00CE10BE"/>
    <w:rsid w:val="00CE3A95"/>
    <w:rsid w:val="00CE4BCA"/>
    <w:rsid w:val="00CE51C3"/>
    <w:rsid w:val="00CE5C3B"/>
    <w:rsid w:val="00CE6437"/>
    <w:rsid w:val="00CE6699"/>
    <w:rsid w:val="00D0240C"/>
    <w:rsid w:val="00D160E0"/>
    <w:rsid w:val="00D200DA"/>
    <w:rsid w:val="00D31FE1"/>
    <w:rsid w:val="00D50448"/>
    <w:rsid w:val="00D62A84"/>
    <w:rsid w:val="00D641F1"/>
    <w:rsid w:val="00D72AAD"/>
    <w:rsid w:val="00D76328"/>
    <w:rsid w:val="00D84E2E"/>
    <w:rsid w:val="00DA6C3B"/>
    <w:rsid w:val="00DB252C"/>
    <w:rsid w:val="00DB4224"/>
    <w:rsid w:val="00DB7FD7"/>
    <w:rsid w:val="00DC2B61"/>
    <w:rsid w:val="00DD10E1"/>
    <w:rsid w:val="00DD32AD"/>
    <w:rsid w:val="00DD4AB6"/>
    <w:rsid w:val="00DD5E61"/>
    <w:rsid w:val="00DE02C9"/>
    <w:rsid w:val="00DF2670"/>
    <w:rsid w:val="00DF26C3"/>
    <w:rsid w:val="00DF5A69"/>
    <w:rsid w:val="00E035EB"/>
    <w:rsid w:val="00E10B74"/>
    <w:rsid w:val="00E120B5"/>
    <w:rsid w:val="00E1703C"/>
    <w:rsid w:val="00E20D52"/>
    <w:rsid w:val="00E32AA0"/>
    <w:rsid w:val="00E3407D"/>
    <w:rsid w:val="00E50A56"/>
    <w:rsid w:val="00E628C7"/>
    <w:rsid w:val="00E652BA"/>
    <w:rsid w:val="00E661D6"/>
    <w:rsid w:val="00E74F84"/>
    <w:rsid w:val="00E90E83"/>
    <w:rsid w:val="00E92CA0"/>
    <w:rsid w:val="00E94208"/>
    <w:rsid w:val="00E96548"/>
    <w:rsid w:val="00EA2872"/>
    <w:rsid w:val="00EA35A0"/>
    <w:rsid w:val="00EC52AE"/>
    <w:rsid w:val="00EC5917"/>
    <w:rsid w:val="00EE0C59"/>
    <w:rsid w:val="00EE3489"/>
    <w:rsid w:val="00EE641C"/>
    <w:rsid w:val="00EF3AB7"/>
    <w:rsid w:val="00EF3C42"/>
    <w:rsid w:val="00EF77AE"/>
    <w:rsid w:val="00F0555D"/>
    <w:rsid w:val="00F220D2"/>
    <w:rsid w:val="00F2464B"/>
    <w:rsid w:val="00F330D4"/>
    <w:rsid w:val="00F37AF7"/>
    <w:rsid w:val="00F427D0"/>
    <w:rsid w:val="00F441E8"/>
    <w:rsid w:val="00F45748"/>
    <w:rsid w:val="00F45C5C"/>
    <w:rsid w:val="00F54445"/>
    <w:rsid w:val="00F55802"/>
    <w:rsid w:val="00F73EB8"/>
    <w:rsid w:val="00F7404A"/>
    <w:rsid w:val="00F8610F"/>
    <w:rsid w:val="00F86868"/>
    <w:rsid w:val="00F92A62"/>
    <w:rsid w:val="00F979AF"/>
    <w:rsid w:val="00FA1F01"/>
    <w:rsid w:val="00FA2762"/>
    <w:rsid w:val="00FA2843"/>
    <w:rsid w:val="00FA5291"/>
    <w:rsid w:val="00FB10CB"/>
    <w:rsid w:val="00FB4F52"/>
    <w:rsid w:val="00FB7CA7"/>
    <w:rsid w:val="00FC5734"/>
    <w:rsid w:val="00FC7D54"/>
    <w:rsid w:val="00FD68CE"/>
    <w:rsid w:val="00FE452E"/>
    <w:rsid w:val="00FE779D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026A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medicalxpress.com/news/2020-04-recover-coronavirus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F6C43-A9B2-4D5C-ADDC-142CC8B45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6</TotalTime>
  <Pages>5</Pages>
  <Words>1015</Words>
  <Characters>579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86</cp:revision>
  <dcterms:created xsi:type="dcterms:W3CDTF">2020-08-06T09:49:00Z</dcterms:created>
  <dcterms:modified xsi:type="dcterms:W3CDTF">2020-10-28T10:26:00Z</dcterms:modified>
</cp:coreProperties>
</file>